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FC5393" w:rsidRPr="002008CC" w14:paraId="6AF04E5B" w14:textId="77777777" w:rsidTr="007B16FF">
        <w:trPr>
          <w:jc w:val="center"/>
        </w:trPr>
        <w:tc>
          <w:tcPr>
            <w:tcW w:w="10206" w:type="dxa"/>
            <w:vAlign w:val="center"/>
          </w:tcPr>
          <w:p w14:paraId="188F7D1E" w14:textId="43209D89" w:rsidR="00FC5393" w:rsidRPr="00F66D9F" w:rsidRDefault="00F66D9F" w:rsidP="00F66D9F">
            <w:pPr>
              <w:jc w:val="center"/>
              <w:rPr>
                <w:b/>
                <w:sz w:val="28"/>
                <w:szCs w:val="28"/>
              </w:rPr>
            </w:pPr>
            <w:r w:rsidRPr="002008CC">
              <w:rPr>
                <w:b/>
                <w:noProof/>
                <w:lang w:eastAsia="nl-BE"/>
              </w:rPr>
              <w:drawing>
                <wp:anchor distT="0" distB="0" distL="114300" distR="114300" simplePos="0" relativeHeight="251671552" behindDoc="0" locked="0" layoutInCell="1" allowOverlap="1" wp14:anchorId="31E646DA" wp14:editId="2331A8AC">
                  <wp:simplePos x="5829300" y="390525"/>
                  <wp:positionH relativeFrom="margin">
                    <wp:align>right</wp:align>
                  </wp:positionH>
                  <wp:positionV relativeFrom="margin">
                    <wp:align>center</wp:align>
                  </wp:positionV>
                  <wp:extent cx="405130" cy="759460"/>
                  <wp:effectExtent l="0" t="0" r="0" b="2540"/>
                  <wp:wrapSquare wrapText="bothSides"/>
                  <wp:docPr id="27" name="Afbeelding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vjjf logo (middelgroot)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130" cy="759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66D9F">
              <w:rPr>
                <w:b/>
                <w:noProof/>
                <w:sz w:val="20"/>
                <w:szCs w:val="20"/>
                <w:lang w:eastAsia="nl-BE"/>
              </w:rPr>
              <w:drawing>
                <wp:anchor distT="0" distB="0" distL="114300" distR="114300" simplePos="0" relativeHeight="251669504" behindDoc="0" locked="0" layoutInCell="1" allowOverlap="1" wp14:anchorId="49B05694" wp14:editId="7E196D81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0</wp:posOffset>
                  </wp:positionV>
                  <wp:extent cx="802640" cy="752475"/>
                  <wp:effectExtent l="0" t="0" r="0" b="952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2640" cy="752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FC5393" w:rsidRPr="00F66D9F">
              <w:rPr>
                <w:b/>
                <w:sz w:val="28"/>
                <w:szCs w:val="28"/>
              </w:rPr>
              <w:t>Aansluitingsformulier / verzekeringsformulier ju-</w:t>
            </w:r>
            <w:proofErr w:type="spellStart"/>
            <w:r w:rsidR="00FC5393" w:rsidRPr="00F66D9F">
              <w:rPr>
                <w:b/>
                <w:sz w:val="28"/>
                <w:szCs w:val="28"/>
              </w:rPr>
              <w:t>jitsuclub</w:t>
            </w:r>
            <w:proofErr w:type="spellEnd"/>
          </w:p>
          <w:p w14:paraId="53BFB6A6" w14:textId="64A0E89E" w:rsidR="00FC5393" w:rsidRPr="00F66D9F" w:rsidRDefault="00FC5393" w:rsidP="00F66D9F">
            <w:pPr>
              <w:jc w:val="center"/>
              <w:rPr>
                <w:b/>
                <w:sz w:val="28"/>
                <w:szCs w:val="28"/>
              </w:rPr>
            </w:pPr>
            <w:r w:rsidRPr="00F66D9F">
              <w:rPr>
                <w:b/>
                <w:sz w:val="28"/>
                <w:szCs w:val="28"/>
              </w:rPr>
              <w:t>Vlaamse Ju-</w:t>
            </w:r>
            <w:proofErr w:type="spellStart"/>
            <w:r w:rsidRPr="00F66D9F">
              <w:rPr>
                <w:b/>
                <w:sz w:val="28"/>
                <w:szCs w:val="28"/>
              </w:rPr>
              <w:t>Jitsu</w:t>
            </w:r>
            <w:proofErr w:type="spellEnd"/>
            <w:r w:rsidRPr="00F66D9F">
              <w:rPr>
                <w:b/>
                <w:sz w:val="28"/>
                <w:szCs w:val="28"/>
              </w:rPr>
              <w:t xml:space="preserve"> Federatie vzw (V.J.J.F. vzw)</w:t>
            </w:r>
          </w:p>
          <w:p w14:paraId="7CCED478" w14:textId="77777777" w:rsidR="00FC5393" w:rsidRPr="00BF3CC0" w:rsidRDefault="00FC5393" w:rsidP="00F66D9F">
            <w:pPr>
              <w:jc w:val="center"/>
              <w:rPr>
                <w:b/>
                <w:sz w:val="16"/>
              </w:rPr>
            </w:pPr>
          </w:p>
          <w:p w14:paraId="25B9FB74" w14:textId="77777777" w:rsidR="00FC5393" w:rsidRPr="002008CC" w:rsidRDefault="00FC5393" w:rsidP="00F66D9F">
            <w:pPr>
              <w:jc w:val="center"/>
              <w:rPr>
                <w:b/>
              </w:rPr>
            </w:pPr>
            <w:r w:rsidRPr="00F66D9F">
              <w:rPr>
                <w:szCs w:val="20"/>
              </w:rPr>
              <w:t>Voor aansluiting van een nieuw lid</w:t>
            </w:r>
            <w:r w:rsidR="00E67F0D" w:rsidRPr="00F66D9F">
              <w:rPr>
                <w:szCs w:val="20"/>
              </w:rPr>
              <w:t xml:space="preserve"> (of hernieuwing leden met een </w:t>
            </w:r>
            <w:proofErr w:type="spellStart"/>
            <w:r w:rsidR="00E67F0D" w:rsidRPr="00F66D9F">
              <w:rPr>
                <w:szCs w:val="20"/>
              </w:rPr>
              <w:t>O</w:t>
            </w:r>
            <w:r w:rsidRPr="00F66D9F">
              <w:rPr>
                <w:szCs w:val="20"/>
              </w:rPr>
              <w:t>mnio</w:t>
            </w:r>
            <w:proofErr w:type="spellEnd"/>
            <w:r w:rsidRPr="00F66D9F">
              <w:rPr>
                <w:szCs w:val="20"/>
              </w:rPr>
              <w:t>-statuut)</w:t>
            </w:r>
          </w:p>
        </w:tc>
      </w:tr>
    </w:tbl>
    <w:p w14:paraId="1FFAE243" w14:textId="60638539" w:rsidR="00EE5528" w:rsidRPr="002008CC" w:rsidRDefault="00FC5393" w:rsidP="00FC5393">
      <w:pPr>
        <w:tabs>
          <w:tab w:val="left" w:pos="5820"/>
        </w:tabs>
        <w:rPr>
          <w:b/>
        </w:rPr>
      </w:pPr>
      <w:r>
        <w:rPr>
          <w:b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343"/>
      </w:tblGrid>
      <w:tr w:rsidR="00EE5528" w:rsidRPr="002008CC" w14:paraId="4574BD0C" w14:textId="77777777" w:rsidTr="00B83C23">
        <w:tc>
          <w:tcPr>
            <w:tcW w:w="10343" w:type="dxa"/>
          </w:tcPr>
          <w:p w14:paraId="76C6D8B6" w14:textId="77777777" w:rsidR="00EE5528" w:rsidRPr="002008CC" w:rsidRDefault="00EE5528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008CC">
              <w:rPr>
                <w:rFonts w:ascii="Times New Roman" w:hAnsi="Times New Roman" w:cs="Times New Roman"/>
                <w:b/>
                <w:sz w:val="28"/>
                <w:szCs w:val="28"/>
              </w:rPr>
              <w:t>In te vullen door de club</w:t>
            </w:r>
          </w:p>
        </w:tc>
      </w:tr>
    </w:tbl>
    <w:p w14:paraId="2A8543D0" w14:textId="77777777" w:rsidR="00B83C23" w:rsidRDefault="00B83C2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5386"/>
        <w:gridCol w:w="1843"/>
        <w:gridCol w:w="1672"/>
      </w:tblGrid>
      <w:tr w:rsidR="00B83C23" w14:paraId="6BE20170" w14:textId="77777777" w:rsidTr="00B83C23">
        <w:trPr>
          <w:trHeight w:val="528"/>
        </w:trPr>
        <w:tc>
          <w:tcPr>
            <w:tcW w:w="1555" w:type="dxa"/>
            <w:tcBorders>
              <w:top w:val="nil"/>
              <w:left w:val="nil"/>
              <w:bottom w:val="nil"/>
            </w:tcBorders>
            <w:vAlign w:val="center"/>
          </w:tcPr>
          <w:p w14:paraId="55873CDB" w14:textId="77777777" w:rsidR="00B83C23" w:rsidRDefault="00B83C23" w:rsidP="00B83C23">
            <w:pPr>
              <w:jc w:val="right"/>
            </w:pPr>
            <w:r w:rsidRPr="002008CC">
              <w:t>Clubnaam:</w:t>
            </w:r>
          </w:p>
        </w:tc>
        <w:tc>
          <w:tcPr>
            <w:tcW w:w="5386" w:type="dxa"/>
            <w:vAlign w:val="center"/>
          </w:tcPr>
          <w:p w14:paraId="40368389" w14:textId="77777777" w:rsidR="00B83C23" w:rsidRPr="006522D9" w:rsidRDefault="006522D9" w:rsidP="00B83C23">
            <w:r>
              <w:t>JJC Zanshin Ekeren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66100C8" w14:textId="77777777" w:rsidR="00B83C23" w:rsidRDefault="00B83C23" w:rsidP="00B83C23">
            <w:pPr>
              <w:jc w:val="right"/>
            </w:pPr>
            <w:r w:rsidRPr="002008CC">
              <w:t>Clubnummer:</w:t>
            </w:r>
          </w:p>
        </w:tc>
        <w:tc>
          <w:tcPr>
            <w:tcW w:w="1672" w:type="dxa"/>
            <w:vAlign w:val="center"/>
          </w:tcPr>
          <w:p w14:paraId="52679C3F" w14:textId="77777777" w:rsidR="00B83C23" w:rsidRPr="006522D9" w:rsidRDefault="006522D9" w:rsidP="00B83C23">
            <w:pPr>
              <w:jc w:val="center"/>
            </w:pPr>
            <w:r>
              <w:t>3/33</w:t>
            </w:r>
          </w:p>
        </w:tc>
      </w:tr>
    </w:tbl>
    <w:p w14:paraId="585E1CBF" w14:textId="77777777" w:rsidR="00B83C23" w:rsidRPr="00B63E7D" w:rsidRDefault="00B83C23">
      <w:pPr>
        <w:rPr>
          <w:sz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343"/>
      </w:tblGrid>
      <w:tr w:rsidR="00EE5528" w:rsidRPr="002008CC" w14:paraId="654A0A19" w14:textId="77777777" w:rsidTr="00B83C23">
        <w:tc>
          <w:tcPr>
            <w:tcW w:w="10343" w:type="dxa"/>
          </w:tcPr>
          <w:p w14:paraId="2D81BD5B" w14:textId="77777777" w:rsidR="00EE5528" w:rsidRPr="002008CC" w:rsidRDefault="00EE5528" w:rsidP="000A07A5">
            <w:pPr>
              <w:rPr>
                <w:rFonts w:ascii="Times New Roman" w:hAnsi="Times New Roman" w:cs="Times New Roman"/>
              </w:rPr>
            </w:pPr>
            <w:r w:rsidRPr="002008CC">
              <w:rPr>
                <w:rFonts w:ascii="Times New Roman" w:hAnsi="Times New Roman" w:cs="Times New Roman"/>
                <w:b/>
                <w:sz w:val="28"/>
                <w:szCs w:val="28"/>
              </w:rPr>
              <w:t>In te vullen door het lid</w:t>
            </w:r>
            <w:r w:rsidRPr="002008CC">
              <w:rPr>
                <w:rFonts w:ascii="Times New Roman" w:hAnsi="Times New Roman" w:cs="Times New Roman"/>
              </w:rPr>
              <w:t xml:space="preserve"> (of ouder of voogd indien minderjarig)</w:t>
            </w:r>
          </w:p>
        </w:tc>
      </w:tr>
    </w:tbl>
    <w:p w14:paraId="64724A34" w14:textId="77777777" w:rsidR="00EE5528" w:rsidRPr="00BF3CC0" w:rsidRDefault="00EE5528" w:rsidP="000A07A5">
      <w:pPr>
        <w:rPr>
          <w:sz w:val="20"/>
        </w:rPr>
      </w:pPr>
    </w:p>
    <w:p w14:paraId="0F95A707" w14:textId="77777777" w:rsidR="000A07A5" w:rsidRPr="002008CC" w:rsidRDefault="000A07A5" w:rsidP="00037D81">
      <w:pPr>
        <w:rPr>
          <w:rFonts w:ascii="Times New Roman" w:hAnsi="Times New Roman" w:cs="Times New Roman"/>
          <w:b/>
          <w:i/>
          <w:color w:val="0070C0"/>
          <w:sz w:val="24"/>
          <w:szCs w:val="24"/>
        </w:rPr>
      </w:pPr>
      <w:r w:rsidRPr="002008CC">
        <w:rPr>
          <w:rFonts w:ascii="Times New Roman" w:hAnsi="Times New Roman" w:cs="Times New Roman"/>
          <w:b/>
          <w:i/>
          <w:color w:val="0070C0"/>
          <w:sz w:val="24"/>
          <w:szCs w:val="24"/>
        </w:rPr>
        <w:t>Verplicht</w:t>
      </w:r>
      <w:r w:rsidR="003E6F15" w:rsidRPr="002008CC">
        <w:rPr>
          <w:rFonts w:ascii="Times New Roman" w:hAnsi="Times New Roman" w:cs="Times New Roman"/>
          <w:b/>
          <w:i/>
          <w:color w:val="0070C0"/>
          <w:sz w:val="24"/>
          <w:szCs w:val="24"/>
        </w:rPr>
        <w:t xml:space="preserve"> in te vullen</w:t>
      </w:r>
    </w:p>
    <w:p w14:paraId="7B356DDD" w14:textId="77777777" w:rsidR="0068499A" w:rsidRPr="00B63E7D" w:rsidRDefault="0068499A" w:rsidP="00037D81">
      <w:pPr>
        <w:rPr>
          <w:sz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68499A" w:rsidRPr="002008CC" w14:paraId="69FBA313" w14:textId="77777777" w:rsidTr="001B2719">
        <w:trPr>
          <w:trHeight w:val="484"/>
        </w:trPr>
        <w:tc>
          <w:tcPr>
            <w:tcW w:w="5228" w:type="dxa"/>
            <w:vAlign w:val="bottom"/>
          </w:tcPr>
          <w:p w14:paraId="4BC4AB93" w14:textId="77777777" w:rsidR="00F01CC5" w:rsidRPr="002008CC" w:rsidRDefault="00F01CC5" w:rsidP="000E6BE4"/>
          <w:p w14:paraId="52F6FCA5" w14:textId="77777777" w:rsidR="0068499A" w:rsidRPr="002008CC" w:rsidRDefault="0068499A" w:rsidP="000E6BE4">
            <w:r w:rsidRPr="002008CC">
              <w:t>Naam: …………………………………………………………………………..</w:t>
            </w:r>
          </w:p>
        </w:tc>
        <w:tc>
          <w:tcPr>
            <w:tcW w:w="5228" w:type="dxa"/>
            <w:vAlign w:val="bottom"/>
          </w:tcPr>
          <w:p w14:paraId="68472267" w14:textId="77777777" w:rsidR="00F01CC5" w:rsidRPr="002008CC" w:rsidRDefault="00F01CC5" w:rsidP="000E6BE4"/>
          <w:p w14:paraId="0BFFA8CE" w14:textId="77777777" w:rsidR="0068499A" w:rsidRPr="002008CC" w:rsidRDefault="0068499A" w:rsidP="000E6BE4">
            <w:r w:rsidRPr="002008CC">
              <w:t>Voornaam: ……………………………………………………………………</w:t>
            </w:r>
          </w:p>
        </w:tc>
      </w:tr>
      <w:tr w:rsidR="0068499A" w:rsidRPr="002008CC" w14:paraId="58A621AB" w14:textId="77777777" w:rsidTr="001B2719">
        <w:trPr>
          <w:trHeight w:val="1059"/>
        </w:trPr>
        <w:tc>
          <w:tcPr>
            <w:tcW w:w="5228" w:type="dxa"/>
            <w:vAlign w:val="bottom"/>
          </w:tcPr>
          <w:p w14:paraId="75AC119A" w14:textId="77777777" w:rsidR="00F01CC5" w:rsidRPr="002008CC" w:rsidRDefault="00F01CC5" w:rsidP="000E6BE4"/>
          <w:p w14:paraId="652C2AE4" w14:textId="77777777" w:rsidR="0068499A" w:rsidRPr="002008CC" w:rsidRDefault="0068499A" w:rsidP="000E6BE4">
            <w:r w:rsidRPr="002008CC">
              <w:t>Adres: …………………………………………………………………………..</w:t>
            </w:r>
          </w:p>
          <w:p w14:paraId="6A766709" w14:textId="77777777" w:rsidR="00F01CC5" w:rsidRPr="002008CC" w:rsidRDefault="00F01CC5" w:rsidP="000E6BE4"/>
          <w:p w14:paraId="5B5BA7EC" w14:textId="77777777" w:rsidR="0068499A" w:rsidRPr="002008CC" w:rsidRDefault="0068499A" w:rsidP="000E6BE4">
            <w:r w:rsidRPr="002008CC">
              <w:t>……………………………………………………………………………………..</w:t>
            </w:r>
          </w:p>
        </w:tc>
        <w:tc>
          <w:tcPr>
            <w:tcW w:w="5228" w:type="dxa"/>
            <w:vAlign w:val="bottom"/>
          </w:tcPr>
          <w:p w14:paraId="6645F8E6" w14:textId="77777777" w:rsidR="00F01CC5" w:rsidRPr="002008CC" w:rsidRDefault="00F01CC5" w:rsidP="000E6BE4"/>
          <w:p w14:paraId="256A8C89" w14:textId="77777777" w:rsidR="0068499A" w:rsidRPr="002008CC" w:rsidRDefault="0068499A" w:rsidP="000E6BE4">
            <w:proofErr w:type="spellStart"/>
            <w:r w:rsidRPr="002008CC">
              <w:t>Huisnr</w:t>
            </w:r>
            <w:proofErr w:type="spellEnd"/>
            <w:r w:rsidRPr="002008CC">
              <w:t>.: ………..</w:t>
            </w:r>
          </w:p>
          <w:p w14:paraId="039E3CB7" w14:textId="77777777" w:rsidR="00F01CC5" w:rsidRPr="002008CC" w:rsidRDefault="00F01CC5" w:rsidP="000E6BE4"/>
          <w:p w14:paraId="688BDCE5" w14:textId="77777777" w:rsidR="0068499A" w:rsidRPr="002008CC" w:rsidRDefault="0068499A" w:rsidP="000E6BE4">
            <w:r w:rsidRPr="002008CC">
              <w:t>Bus: ……………..</w:t>
            </w:r>
          </w:p>
        </w:tc>
      </w:tr>
      <w:tr w:rsidR="0068499A" w:rsidRPr="002008CC" w14:paraId="2E78AE04" w14:textId="77777777" w:rsidTr="001B2719">
        <w:trPr>
          <w:trHeight w:val="550"/>
        </w:trPr>
        <w:tc>
          <w:tcPr>
            <w:tcW w:w="5228" w:type="dxa"/>
            <w:vAlign w:val="bottom"/>
          </w:tcPr>
          <w:p w14:paraId="78668D36" w14:textId="77777777" w:rsidR="00F01CC5" w:rsidRPr="002008CC" w:rsidRDefault="00F01CC5" w:rsidP="001B2719"/>
          <w:p w14:paraId="114446A2" w14:textId="77777777" w:rsidR="0068499A" w:rsidRPr="002008CC" w:rsidRDefault="0068499A" w:rsidP="001B2719">
            <w:r w:rsidRPr="002008CC">
              <w:t>Postcode: …………………………….</w:t>
            </w:r>
          </w:p>
        </w:tc>
        <w:tc>
          <w:tcPr>
            <w:tcW w:w="5228" w:type="dxa"/>
            <w:vAlign w:val="bottom"/>
          </w:tcPr>
          <w:p w14:paraId="03566BA1" w14:textId="77777777" w:rsidR="00F01CC5" w:rsidRPr="002008CC" w:rsidRDefault="00F01CC5" w:rsidP="001B2719"/>
          <w:p w14:paraId="256BAA80" w14:textId="77777777" w:rsidR="0068499A" w:rsidRPr="002008CC" w:rsidRDefault="0068499A" w:rsidP="001B2719">
            <w:r w:rsidRPr="002008CC">
              <w:t>Gemeente: ……………………………………………………………………</w:t>
            </w:r>
          </w:p>
        </w:tc>
      </w:tr>
      <w:tr w:rsidR="0068499A" w:rsidRPr="002008CC" w14:paraId="4EEA60EA" w14:textId="77777777" w:rsidTr="001B2719">
        <w:trPr>
          <w:trHeight w:val="544"/>
        </w:trPr>
        <w:tc>
          <w:tcPr>
            <w:tcW w:w="5228" w:type="dxa"/>
            <w:vAlign w:val="bottom"/>
          </w:tcPr>
          <w:p w14:paraId="66B8AE29" w14:textId="77777777" w:rsidR="00F01CC5" w:rsidRPr="002008CC" w:rsidRDefault="00F01CC5" w:rsidP="001B2719"/>
          <w:p w14:paraId="55FE4B83" w14:textId="77777777" w:rsidR="0068499A" w:rsidRPr="002008CC" w:rsidRDefault="00305301" w:rsidP="001B2719">
            <w:r>
              <w:t>Land</w:t>
            </w:r>
            <w:r w:rsidR="0068499A" w:rsidRPr="002008CC">
              <w:t>: …………………………………………………………………………</w:t>
            </w:r>
            <w:r>
              <w:t>….</w:t>
            </w:r>
          </w:p>
        </w:tc>
        <w:tc>
          <w:tcPr>
            <w:tcW w:w="5228" w:type="dxa"/>
            <w:vAlign w:val="bottom"/>
          </w:tcPr>
          <w:p w14:paraId="17A3BAA8" w14:textId="77777777" w:rsidR="00F01CC5" w:rsidRPr="002008CC" w:rsidRDefault="00F01CC5" w:rsidP="001B2719"/>
          <w:p w14:paraId="7F3C7F3E" w14:textId="77777777" w:rsidR="0068499A" w:rsidRPr="002008CC" w:rsidRDefault="0068499A" w:rsidP="001B2719">
            <w:r w:rsidRPr="002008CC">
              <w:t>Nationaliteit: ……………………………………………………………..</w:t>
            </w:r>
            <w:r w:rsidR="00F01CC5" w:rsidRPr="002008CC">
              <w:t>..</w:t>
            </w:r>
          </w:p>
        </w:tc>
      </w:tr>
      <w:tr w:rsidR="0068499A" w:rsidRPr="002008CC" w14:paraId="07157134" w14:textId="77777777" w:rsidTr="001B2719">
        <w:trPr>
          <w:trHeight w:val="699"/>
        </w:trPr>
        <w:tc>
          <w:tcPr>
            <w:tcW w:w="5228" w:type="dxa"/>
            <w:vAlign w:val="bottom"/>
          </w:tcPr>
          <w:p w14:paraId="1094C05C" w14:textId="77777777" w:rsidR="00F01CC5" w:rsidRPr="002008CC" w:rsidRDefault="00F01CC5" w:rsidP="001B2719"/>
          <w:p w14:paraId="35A44A9C" w14:textId="77777777" w:rsidR="0068499A" w:rsidRPr="002008CC" w:rsidRDefault="0068499A" w:rsidP="001B2719">
            <w:r w:rsidRPr="002008CC">
              <w:t>Geboortedatum</w:t>
            </w:r>
            <w:r w:rsidR="00F01CC5" w:rsidRPr="002008CC">
              <w:t xml:space="preserve"> (</w:t>
            </w:r>
            <w:proofErr w:type="spellStart"/>
            <w:r w:rsidR="00F01CC5" w:rsidRPr="002008CC">
              <w:t>dd</w:t>
            </w:r>
            <w:proofErr w:type="spellEnd"/>
            <w:r w:rsidR="00F01CC5" w:rsidRPr="002008CC">
              <w:t>/mm/</w:t>
            </w:r>
            <w:proofErr w:type="spellStart"/>
            <w:r w:rsidR="00F01CC5" w:rsidRPr="002008CC">
              <w:t>jjjj</w:t>
            </w:r>
            <w:proofErr w:type="spellEnd"/>
            <w:r w:rsidR="00F01CC5" w:rsidRPr="002008CC">
              <w:t>)</w:t>
            </w:r>
            <w:r w:rsidRPr="002008CC">
              <w:t>: ……………………………………</w:t>
            </w:r>
            <w:r w:rsidR="00305301">
              <w:t>…</w:t>
            </w:r>
          </w:p>
        </w:tc>
        <w:tc>
          <w:tcPr>
            <w:tcW w:w="5228" w:type="dxa"/>
            <w:vAlign w:val="bottom"/>
          </w:tcPr>
          <w:p w14:paraId="7ACF1D8E" w14:textId="77777777" w:rsidR="00F01CC5" w:rsidRPr="002008CC" w:rsidRDefault="00F01CC5" w:rsidP="001B2719"/>
          <w:p w14:paraId="76ADDD73" w14:textId="77777777" w:rsidR="0068499A" w:rsidRPr="002008CC" w:rsidRDefault="0068499A" w:rsidP="001B2719">
            <w:r w:rsidRPr="002008CC">
              <w:t>Geboorteplaats: …………………………………………………………</w:t>
            </w:r>
            <w:r w:rsidR="00F01CC5" w:rsidRPr="002008CC">
              <w:t>…</w:t>
            </w:r>
          </w:p>
        </w:tc>
      </w:tr>
      <w:tr w:rsidR="0068499A" w:rsidRPr="002008CC" w14:paraId="34B63D72" w14:textId="77777777" w:rsidTr="001B2719">
        <w:trPr>
          <w:trHeight w:val="562"/>
        </w:trPr>
        <w:tc>
          <w:tcPr>
            <w:tcW w:w="5228" w:type="dxa"/>
            <w:vAlign w:val="bottom"/>
          </w:tcPr>
          <w:p w14:paraId="5CA48512" w14:textId="77777777" w:rsidR="00F01CC5" w:rsidRPr="002008CC" w:rsidRDefault="00F01CC5" w:rsidP="001B2719"/>
          <w:p w14:paraId="2E91F1AF" w14:textId="77777777" w:rsidR="0068499A" w:rsidRPr="002008CC" w:rsidRDefault="00F01CC5" w:rsidP="001B2719">
            <w:r w:rsidRPr="002008CC">
              <w:t>Geslacht (M/V</w:t>
            </w:r>
            <w:r w:rsidR="0068499A" w:rsidRPr="002008CC">
              <w:t xml:space="preserve">): </w:t>
            </w:r>
            <w:r w:rsidRPr="002008CC">
              <w:t>…………..</w:t>
            </w:r>
          </w:p>
        </w:tc>
        <w:tc>
          <w:tcPr>
            <w:tcW w:w="5228" w:type="dxa"/>
            <w:vAlign w:val="bottom"/>
          </w:tcPr>
          <w:p w14:paraId="2FF1A0DD" w14:textId="77777777" w:rsidR="00F01CC5" w:rsidRPr="002008CC" w:rsidRDefault="00F01CC5" w:rsidP="001B2719"/>
          <w:p w14:paraId="63B51367" w14:textId="77777777" w:rsidR="0068499A" w:rsidRPr="002008CC" w:rsidRDefault="00BB7164" w:rsidP="001B2719">
            <w:r>
              <w:t>VTS-</w:t>
            </w:r>
            <w:r w:rsidR="00F01CC5" w:rsidRPr="002008CC">
              <w:t>kwalificaties: ………………………………………………………….</w:t>
            </w:r>
          </w:p>
        </w:tc>
      </w:tr>
    </w:tbl>
    <w:p w14:paraId="4E600EE3" w14:textId="77777777" w:rsidR="002008CC" w:rsidRPr="00C43DD3" w:rsidRDefault="002008CC" w:rsidP="000A07A5">
      <w:pPr>
        <w:rPr>
          <w:sz w:val="16"/>
          <w:szCs w:val="16"/>
        </w:rPr>
      </w:pPr>
    </w:p>
    <w:p w14:paraId="5627F773" w14:textId="77777777" w:rsidR="00270F18" w:rsidRPr="00C43DD3" w:rsidRDefault="00270F18" w:rsidP="000A07A5">
      <w:pPr>
        <w:rPr>
          <w:sz w:val="16"/>
          <w:szCs w:val="16"/>
        </w:rPr>
      </w:pPr>
    </w:p>
    <w:p w14:paraId="564CE093" w14:textId="77777777" w:rsidR="003E3AD5" w:rsidRPr="002008CC" w:rsidRDefault="00DE4561" w:rsidP="003E3AD5">
      <w:pPr>
        <w:rPr>
          <w:rFonts w:ascii="Times New Roman" w:hAnsi="Times New Roman" w:cs="Times New Roman"/>
          <w:b/>
          <w:i/>
          <w:color w:val="0070C0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70C0"/>
          <w:sz w:val="24"/>
          <w:szCs w:val="24"/>
        </w:rPr>
        <w:t>Verklaringen</w:t>
      </w:r>
    </w:p>
    <w:p w14:paraId="5E505386" w14:textId="77777777" w:rsidR="003E3AD5" w:rsidRPr="00B63E7D" w:rsidRDefault="003E3AD5" w:rsidP="003E3AD5">
      <w:pPr>
        <w:rPr>
          <w:sz w:val="8"/>
        </w:rPr>
      </w:pPr>
    </w:p>
    <w:p w14:paraId="4AA119A4" w14:textId="3C6659DF" w:rsidR="003E3AD5" w:rsidRPr="002008CC" w:rsidRDefault="003E3AD5" w:rsidP="003E3AD5">
      <w:r w:rsidRPr="002008CC">
        <w:fldChar w:fldCharType="begin">
          <w:ffData>
            <w:name w:val="Selectievakje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Selectievakje1"/>
      <w:r w:rsidRPr="002008CC">
        <w:instrText xml:space="preserve"> FORMCHECKBOX </w:instrText>
      </w:r>
      <w:r w:rsidR="00F66D9F">
        <w:fldChar w:fldCharType="separate"/>
      </w:r>
      <w:r w:rsidRPr="002008CC">
        <w:fldChar w:fldCharType="end"/>
      </w:r>
      <w:bookmarkEnd w:id="0"/>
      <w:r w:rsidRPr="002008CC">
        <w:t xml:space="preserve"> Ik verklaar me akkoord met de bepalingen in de statuten en het Huishoudelijk Reglement van de V.J.J.F. vzw</w:t>
      </w:r>
      <w:r w:rsidR="00D342C8">
        <w:t xml:space="preserve"> als die van de club (indien deze laatste van toepassing zijn) en met </w:t>
      </w:r>
      <w:r w:rsidR="00D342C8" w:rsidRPr="002008CC">
        <w:t xml:space="preserve">het werkdocument </w:t>
      </w:r>
      <w:proofErr w:type="spellStart"/>
      <w:r w:rsidR="00D342C8" w:rsidRPr="002008CC">
        <w:t>Nijido</w:t>
      </w:r>
      <w:proofErr w:type="spellEnd"/>
      <w:r w:rsidR="00D342C8" w:rsidRPr="002008CC">
        <w:t xml:space="preserve"> van de V.J.J.F. vzw</w:t>
      </w:r>
      <w:r w:rsidRPr="002008CC">
        <w:t>.</w:t>
      </w:r>
      <w:r w:rsidR="001372EE">
        <w:rPr>
          <w:rFonts w:cstheme="minorHAnsi"/>
        </w:rPr>
        <w:t>¹</w:t>
      </w:r>
      <w:r w:rsidR="00BF3CC0" w:rsidRPr="00BF3CC0">
        <w:rPr>
          <w:rFonts w:cstheme="minorHAnsi"/>
          <w:vertAlign w:val="superscript"/>
        </w:rPr>
        <w:t>,</w:t>
      </w:r>
      <w:r w:rsidR="00101917">
        <w:rPr>
          <w:rFonts w:cstheme="minorHAnsi"/>
        </w:rPr>
        <w:t>²</w:t>
      </w:r>
    </w:p>
    <w:p w14:paraId="216179E1" w14:textId="77777777" w:rsidR="00B83C23" w:rsidRDefault="003E3AD5" w:rsidP="00B83C23">
      <w:r w:rsidRPr="002008CC">
        <w:fldChar w:fldCharType="begin">
          <w:ffData>
            <w:name w:val="Selectievakje3"/>
            <w:enabled/>
            <w:calcOnExit w:val="0"/>
            <w:checkBox>
              <w:sizeAuto/>
              <w:default w:val="0"/>
            </w:checkBox>
          </w:ffData>
        </w:fldChar>
      </w:r>
      <w:bookmarkStart w:id="1" w:name="Selectievakje3"/>
      <w:r w:rsidRPr="002008CC">
        <w:instrText xml:space="preserve"> FORMCHECKBOX </w:instrText>
      </w:r>
      <w:r w:rsidR="00F66D9F">
        <w:fldChar w:fldCharType="separate"/>
      </w:r>
      <w:r w:rsidRPr="002008CC">
        <w:fldChar w:fldCharType="end"/>
      </w:r>
      <w:bookmarkEnd w:id="1"/>
      <w:r w:rsidRPr="002008CC">
        <w:t xml:space="preserve"> Ik geef hierbij toestemming tot het nemen en verspreiden van </w:t>
      </w:r>
      <w:proofErr w:type="spellStart"/>
      <w:r w:rsidRPr="002008CC">
        <w:t>audio-visueel</w:t>
      </w:r>
      <w:proofErr w:type="spellEnd"/>
      <w:r w:rsidRPr="002008CC">
        <w:t xml:space="preserve"> materiaal voor ju-</w:t>
      </w:r>
      <w:proofErr w:type="spellStart"/>
      <w:r w:rsidRPr="002008CC">
        <w:t>jitsugerelateerde</w:t>
      </w:r>
      <w:proofErr w:type="spellEnd"/>
      <w:r w:rsidRPr="002008CC">
        <w:t xml:space="preserve"> </w:t>
      </w:r>
    </w:p>
    <w:p w14:paraId="338D634A" w14:textId="77777777" w:rsidR="003E3AD5" w:rsidRDefault="00B83C23" w:rsidP="00B83C23">
      <w:r>
        <w:t xml:space="preserve">      </w:t>
      </w:r>
      <w:r w:rsidR="003E3AD5" w:rsidRPr="002008CC">
        <w:t>doeleinden.</w:t>
      </w:r>
    </w:p>
    <w:p w14:paraId="5226CA59" w14:textId="77777777" w:rsidR="00FC31F3" w:rsidRPr="00FC31F3" w:rsidRDefault="00FC31F3" w:rsidP="00B83C23">
      <w:pPr>
        <w:rPr>
          <w:rFonts w:ascii="Calibri" w:hAnsi="Calibri" w:cs="Calibri"/>
        </w:rPr>
      </w:pPr>
      <w:r>
        <w:fldChar w:fldCharType="begin">
          <w:ffData>
            <w:name w:val="Selectievakje2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Selectievakje22"/>
      <w:r>
        <w:instrText xml:space="preserve"> FORMCHECKBOX </w:instrText>
      </w:r>
      <w:r w:rsidR="00F66D9F">
        <w:fldChar w:fldCharType="separate"/>
      </w:r>
      <w:r>
        <w:fldChar w:fldCharType="end"/>
      </w:r>
      <w:bookmarkEnd w:id="2"/>
      <w:r>
        <w:t xml:space="preserve"> Ik wens informatie te ontvangen over federale aangelegenheden en promoties.</w:t>
      </w:r>
    </w:p>
    <w:p w14:paraId="352DA893" w14:textId="77777777" w:rsidR="003E3AD5" w:rsidRPr="006E6648" w:rsidRDefault="003E3AD5" w:rsidP="003E3AD5">
      <w:pPr>
        <w:rPr>
          <w:sz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103"/>
        <w:gridCol w:w="426"/>
        <w:gridCol w:w="4927"/>
      </w:tblGrid>
      <w:tr w:rsidR="00BF3CC0" w:rsidRPr="002008CC" w14:paraId="19B3E407" w14:textId="77777777" w:rsidTr="006E6648">
        <w:trPr>
          <w:trHeight w:val="585"/>
          <w:jc w:val="center"/>
        </w:trPr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A8ECFD" w14:textId="77777777" w:rsidR="00BF3CC0" w:rsidRPr="002008CC" w:rsidRDefault="00BF3CC0" w:rsidP="00E31A9E">
            <w:pPr>
              <w:jc w:val="center"/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2987ABA" w14:textId="77777777" w:rsidR="00BF3CC0" w:rsidRPr="002008CC" w:rsidRDefault="00BF3CC0" w:rsidP="00E31A9E">
            <w:pPr>
              <w:jc w:val="center"/>
            </w:pPr>
          </w:p>
        </w:tc>
        <w:tc>
          <w:tcPr>
            <w:tcW w:w="49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A92316" w14:textId="77777777" w:rsidR="00BF3CC0" w:rsidRPr="006522D9" w:rsidRDefault="006522D9" w:rsidP="00E31A9E">
            <w:pPr>
              <w:jc w:val="center"/>
            </w:pPr>
            <w:r>
              <w:t>Gaston Verelst</w:t>
            </w:r>
          </w:p>
        </w:tc>
      </w:tr>
      <w:tr w:rsidR="00BF3CC0" w:rsidRPr="002008CC" w14:paraId="7041B805" w14:textId="77777777" w:rsidTr="006E6648">
        <w:trPr>
          <w:trHeight w:val="585"/>
          <w:jc w:val="center"/>
        </w:trPr>
        <w:tc>
          <w:tcPr>
            <w:tcW w:w="51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3F9CA3" w14:textId="77777777" w:rsidR="00A72A33" w:rsidRDefault="00BF3CC0" w:rsidP="00E31A9E">
            <w:pPr>
              <w:jc w:val="center"/>
            </w:pPr>
            <w:r w:rsidRPr="002008CC">
              <w:t xml:space="preserve">Datum en handtekening lid </w:t>
            </w:r>
          </w:p>
          <w:p w14:paraId="1468E69E" w14:textId="77777777" w:rsidR="00BF3CC0" w:rsidRPr="002008CC" w:rsidRDefault="00BF3CC0" w:rsidP="00E31A9E">
            <w:pPr>
              <w:jc w:val="center"/>
            </w:pPr>
            <w:r w:rsidRPr="002008CC">
              <w:t>of ouder of voogd bij minderjarigheid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764073B" w14:textId="77777777" w:rsidR="00BF3CC0" w:rsidRPr="002008CC" w:rsidRDefault="00BF3CC0" w:rsidP="00BF3CC0">
            <w:pPr>
              <w:jc w:val="center"/>
            </w:pPr>
          </w:p>
        </w:tc>
        <w:tc>
          <w:tcPr>
            <w:tcW w:w="49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760F03" w14:textId="77777777" w:rsidR="00BF3CC0" w:rsidRPr="002008CC" w:rsidRDefault="00BF3CC0" w:rsidP="00BF3CC0">
            <w:pPr>
              <w:jc w:val="center"/>
            </w:pPr>
            <w:r w:rsidRPr="002008CC">
              <w:t>Handtekening clubverantwoordelijke</w:t>
            </w:r>
          </w:p>
          <w:p w14:paraId="132AE938" w14:textId="77777777" w:rsidR="00BF3CC0" w:rsidRPr="002008CC" w:rsidRDefault="00BF3CC0" w:rsidP="00980197"/>
        </w:tc>
      </w:tr>
    </w:tbl>
    <w:p w14:paraId="243D9E3D" w14:textId="77777777" w:rsidR="003E3AD5" w:rsidRPr="000E6BE4" w:rsidRDefault="003E3AD5" w:rsidP="003E3AD5">
      <w:pPr>
        <w:rPr>
          <w:sz w:val="28"/>
        </w:rPr>
      </w:pPr>
    </w:p>
    <w:p w14:paraId="6AEC5EE7" w14:textId="040BA873" w:rsidR="003E3AD5" w:rsidRPr="00FC31F3" w:rsidRDefault="00101917" w:rsidP="00BF3CC0">
      <w:pPr>
        <w:jc w:val="right"/>
        <w:rPr>
          <w:sz w:val="20"/>
          <w:szCs w:val="20"/>
        </w:rPr>
      </w:pPr>
      <w:r w:rsidRPr="00FC31F3">
        <w:rPr>
          <w:rFonts w:cstheme="minorHAnsi"/>
          <w:sz w:val="20"/>
          <w:szCs w:val="20"/>
        </w:rPr>
        <w:t>¹</w:t>
      </w:r>
      <w:r w:rsidR="003E3AD5" w:rsidRPr="00FC31F3">
        <w:rPr>
          <w:sz w:val="20"/>
          <w:szCs w:val="20"/>
        </w:rPr>
        <w:t xml:space="preserve"> De recentste en geldende versies zijn steeds raadpleegbaar op </w:t>
      </w:r>
      <w:r w:rsidRPr="00FC31F3">
        <w:rPr>
          <w:sz w:val="20"/>
          <w:szCs w:val="20"/>
        </w:rPr>
        <w:t>de website van de V.J.J.F. vzw.</w:t>
      </w:r>
      <w:r w:rsidR="00780EE5">
        <w:rPr>
          <w:sz w:val="20"/>
          <w:szCs w:val="20"/>
        </w:rPr>
        <w:t xml:space="preserve"> En op </w:t>
      </w:r>
      <w:hyperlink r:id="rId9" w:history="1">
        <w:r w:rsidR="00780EE5" w:rsidRPr="002B4685">
          <w:rPr>
            <w:rStyle w:val="Hyperlink"/>
            <w:sz w:val="20"/>
            <w:szCs w:val="20"/>
          </w:rPr>
          <w:t>www.zanshin.be</w:t>
        </w:r>
      </w:hyperlink>
      <w:r w:rsidR="00780EE5">
        <w:rPr>
          <w:sz w:val="20"/>
          <w:szCs w:val="20"/>
        </w:rPr>
        <w:t xml:space="preserve">. </w:t>
      </w:r>
    </w:p>
    <w:p w14:paraId="0901AE78" w14:textId="77777777" w:rsidR="00D342C8" w:rsidRPr="00D342C8" w:rsidRDefault="00101917" w:rsidP="00D342C8">
      <w:pPr>
        <w:jc w:val="right"/>
        <w:rPr>
          <w:rFonts w:cstheme="minorHAnsi"/>
          <w:sz w:val="20"/>
          <w:szCs w:val="20"/>
        </w:rPr>
      </w:pPr>
      <w:r w:rsidRPr="00FC31F3">
        <w:rPr>
          <w:rFonts w:cstheme="minorHAnsi"/>
          <w:sz w:val="20"/>
          <w:szCs w:val="20"/>
        </w:rPr>
        <w:t xml:space="preserve">² U dient akkoord te gaan met deze voorwaarden om lid te zijn van </w:t>
      </w:r>
      <w:r w:rsidR="009539F2">
        <w:rPr>
          <w:rFonts w:cstheme="minorHAnsi"/>
          <w:sz w:val="20"/>
          <w:szCs w:val="20"/>
        </w:rPr>
        <w:t xml:space="preserve">de </w:t>
      </w:r>
      <w:r w:rsidRPr="00FC31F3">
        <w:rPr>
          <w:rFonts w:cstheme="minorHAnsi"/>
          <w:sz w:val="20"/>
          <w:szCs w:val="20"/>
        </w:rPr>
        <w:t>club en</w:t>
      </w:r>
      <w:r w:rsidR="009539F2">
        <w:rPr>
          <w:rFonts w:cstheme="minorHAnsi"/>
          <w:sz w:val="20"/>
          <w:szCs w:val="20"/>
        </w:rPr>
        <w:t xml:space="preserve"> de</w:t>
      </w:r>
      <w:r w:rsidRPr="00FC31F3">
        <w:rPr>
          <w:rFonts w:cstheme="minorHAnsi"/>
          <w:sz w:val="20"/>
          <w:szCs w:val="20"/>
        </w:rPr>
        <w:t xml:space="preserve"> V.J.J.F. vzw.</w:t>
      </w:r>
    </w:p>
    <w:p w14:paraId="208EF076" w14:textId="77777777" w:rsidR="00BF3CC0" w:rsidRPr="00FC31F3" w:rsidRDefault="00BF3CC0" w:rsidP="003E3AD5">
      <w:pPr>
        <w:rPr>
          <w:sz w:val="16"/>
          <w:szCs w:val="16"/>
        </w:rPr>
      </w:pPr>
    </w:p>
    <w:p w14:paraId="26ABA18E" w14:textId="77777777" w:rsidR="00FC31F3" w:rsidRDefault="003E3AD5" w:rsidP="00FC31F3">
      <w:pPr>
        <w:jc w:val="right"/>
        <w:rPr>
          <w:i/>
          <w:sz w:val="20"/>
          <w:szCs w:val="20"/>
        </w:rPr>
      </w:pPr>
      <w:r w:rsidRPr="00FC31F3">
        <w:rPr>
          <w:i/>
          <w:sz w:val="20"/>
          <w:szCs w:val="20"/>
        </w:rPr>
        <w:t>U</w:t>
      </w:r>
      <w:r w:rsidR="00CB5243" w:rsidRPr="00FC31F3">
        <w:rPr>
          <w:i/>
          <w:sz w:val="20"/>
          <w:szCs w:val="20"/>
        </w:rPr>
        <w:t xml:space="preserve"> kan uw profiel steeds consulteren</w:t>
      </w:r>
      <w:r w:rsidRPr="00FC31F3">
        <w:rPr>
          <w:i/>
          <w:sz w:val="20"/>
          <w:szCs w:val="20"/>
        </w:rPr>
        <w:t xml:space="preserve"> na registratie en inloggen op de website van de V.J.J.F. vzw.</w:t>
      </w:r>
      <w:r w:rsidR="00FC31F3" w:rsidRPr="00FC31F3">
        <w:rPr>
          <w:i/>
          <w:sz w:val="20"/>
          <w:szCs w:val="20"/>
        </w:rPr>
        <w:t xml:space="preserve"> Wijzigingen </w:t>
      </w:r>
      <w:r w:rsidR="00FC31F3">
        <w:rPr>
          <w:i/>
          <w:sz w:val="20"/>
          <w:szCs w:val="20"/>
        </w:rPr>
        <w:t xml:space="preserve">aan uw profiel </w:t>
      </w:r>
      <w:r w:rsidR="00FC31F3" w:rsidRPr="00FC31F3">
        <w:rPr>
          <w:i/>
          <w:sz w:val="20"/>
          <w:szCs w:val="20"/>
        </w:rPr>
        <w:t>omtrent niet verplichte informatieverwerkin</w:t>
      </w:r>
      <w:r w:rsidR="00FC31F3">
        <w:rPr>
          <w:i/>
          <w:sz w:val="20"/>
          <w:szCs w:val="20"/>
        </w:rPr>
        <w:t>g kunnen altijd worden bijgewerkt</w:t>
      </w:r>
      <w:r w:rsidR="00FC31F3" w:rsidRPr="00FC31F3">
        <w:rPr>
          <w:i/>
          <w:sz w:val="20"/>
          <w:szCs w:val="20"/>
        </w:rPr>
        <w:t xml:space="preserve"> door contactneming met de V.J.J.F. vzw.</w:t>
      </w:r>
    </w:p>
    <w:p w14:paraId="21619164" w14:textId="77777777" w:rsidR="00FC31F3" w:rsidRPr="00FC31F3" w:rsidRDefault="00FC31F3" w:rsidP="00FC31F3">
      <w:pPr>
        <w:jc w:val="right"/>
        <w:rPr>
          <w:i/>
          <w:sz w:val="10"/>
          <w:szCs w:val="10"/>
        </w:rPr>
      </w:pPr>
    </w:p>
    <w:p w14:paraId="371363C6" w14:textId="77777777" w:rsidR="00270F18" w:rsidRPr="00270F18" w:rsidRDefault="00270F18" w:rsidP="00FC31F3">
      <w:pPr>
        <w:rPr>
          <w:i/>
          <w:color w:val="808080" w:themeColor="background1" w:themeShade="80"/>
          <w:sz w:val="28"/>
          <w:szCs w:val="28"/>
        </w:rPr>
      </w:pPr>
      <w:r w:rsidRPr="00270F18">
        <w:rPr>
          <w:i/>
          <w:color w:val="808080" w:themeColor="background1" w:themeShade="80"/>
          <w:sz w:val="28"/>
          <w:szCs w:val="28"/>
        </w:rPr>
        <w:t>Zie ook andere zijde</w:t>
      </w:r>
      <w:r>
        <w:rPr>
          <w:i/>
          <w:color w:val="808080" w:themeColor="background1" w:themeShade="80"/>
          <w:sz w:val="28"/>
          <w:szCs w:val="28"/>
        </w:rPr>
        <w:t xml:space="preserve"> a.u.b.</w:t>
      </w:r>
    </w:p>
    <w:p w14:paraId="7DE7707A" w14:textId="77777777" w:rsidR="00715844" w:rsidRDefault="00715844">
      <w:pPr>
        <w:rPr>
          <w:rFonts w:ascii="Times New Roman" w:hAnsi="Times New Roman" w:cs="Times New Roman"/>
          <w:b/>
          <w:i/>
          <w:color w:val="0070C0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70C0"/>
          <w:sz w:val="24"/>
          <w:szCs w:val="24"/>
        </w:rPr>
        <w:br w:type="page"/>
      </w:r>
    </w:p>
    <w:p w14:paraId="32D2F873" w14:textId="77777777" w:rsidR="000A07A5" w:rsidRPr="002008CC" w:rsidRDefault="000A07A5" w:rsidP="00E959A0">
      <w:pPr>
        <w:rPr>
          <w:rFonts w:ascii="Times New Roman" w:hAnsi="Times New Roman" w:cs="Times New Roman"/>
          <w:b/>
          <w:i/>
          <w:color w:val="0070C0"/>
          <w:sz w:val="24"/>
          <w:szCs w:val="24"/>
        </w:rPr>
      </w:pPr>
      <w:r w:rsidRPr="002008CC">
        <w:rPr>
          <w:rFonts w:ascii="Times New Roman" w:hAnsi="Times New Roman" w:cs="Times New Roman"/>
          <w:b/>
          <w:i/>
          <w:color w:val="0070C0"/>
          <w:sz w:val="24"/>
          <w:szCs w:val="24"/>
        </w:rPr>
        <w:lastRenderedPageBreak/>
        <w:t>Facultatief</w:t>
      </w:r>
      <w:r w:rsidR="000742E2">
        <w:rPr>
          <w:rFonts w:ascii="Times New Roman" w:hAnsi="Times New Roman" w:cs="Times New Roman"/>
          <w:b/>
          <w:i/>
          <w:color w:val="0070C0"/>
          <w:sz w:val="24"/>
          <w:szCs w:val="24"/>
        </w:rPr>
        <w:t xml:space="preserve"> </w:t>
      </w:r>
      <w:r w:rsidR="00E959A0" w:rsidRPr="002008CC">
        <w:rPr>
          <w:rFonts w:ascii="Times New Roman" w:hAnsi="Times New Roman" w:cs="Times New Roman"/>
          <w:b/>
          <w:i/>
          <w:color w:val="0070C0"/>
          <w:sz w:val="24"/>
          <w:szCs w:val="24"/>
        </w:rPr>
        <w:t>in te vullen</w:t>
      </w:r>
      <w:r w:rsidR="00BE29AC">
        <w:rPr>
          <w:rFonts w:ascii="Times New Roman" w:hAnsi="Times New Roman" w:cs="Times New Roman"/>
          <w:b/>
          <w:i/>
          <w:color w:val="0070C0"/>
          <w:sz w:val="24"/>
          <w:szCs w:val="24"/>
        </w:rPr>
        <w:t xml:space="preserve"> </w:t>
      </w:r>
      <w:r w:rsidR="00BE29AC" w:rsidRPr="00BE29AC">
        <w:rPr>
          <w:rFonts w:ascii="Times New Roman" w:hAnsi="Times New Roman" w:cs="Times New Roman"/>
        </w:rPr>
        <w:t>(wenselijk maar niet verplicht)</w:t>
      </w:r>
    </w:p>
    <w:p w14:paraId="62921EA1" w14:textId="77777777" w:rsidR="00E959A0" w:rsidRDefault="00E959A0" w:rsidP="002779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E67C6D" w14:paraId="07AFF2FE" w14:textId="77777777" w:rsidTr="00E67C6D">
        <w:tc>
          <w:tcPr>
            <w:tcW w:w="5228" w:type="dxa"/>
          </w:tcPr>
          <w:p w14:paraId="1AADF1F0" w14:textId="77777777" w:rsidR="00270F18" w:rsidRDefault="00270F18" w:rsidP="00277963"/>
          <w:p w14:paraId="1E2749CC" w14:textId="77777777" w:rsidR="00E67C6D" w:rsidRDefault="00E67C6D" w:rsidP="00277963">
            <w:r>
              <w:t>Telefoonnummer: …………………………………………………………</w:t>
            </w:r>
          </w:p>
        </w:tc>
        <w:tc>
          <w:tcPr>
            <w:tcW w:w="5228" w:type="dxa"/>
          </w:tcPr>
          <w:p w14:paraId="6446E722" w14:textId="77777777" w:rsidR="00270F18" w:rsidRDefault="00270F18" w:rsidP="00277963"/>
          <w:p w14:paraId="0F1DDCE5" w14:textId="77777777" w:rsidR="00E67C6D" w:rsidRDefault="00E67C6D" w:rsidP="00277963">
            <w:r>
              <w:t>Gsm-nummer: ………………………………………………………………</w:t>
            </w:r>
          </w:p>
        </w:tc>
      </w:tr>
      <w:tr w:rsidR="00715844" w14:paraId="7126ABBD" w14:textId="77777777" w:rsidTr="000B4B6A">
        <w:tc>
          <w:tcPr>
            <w:tcW w:w="10456" w:type="dxa"/>
            <w:gridSpan w:val="2"/>
          </w:tcPr>
          <w:p w14:paraId="0409BDCA" w14:textId="77777777" w:rsidR="00715844" w:rsidRDefault="00715844" w:rsidP="00277963"/>
          <w:p w14:paraId="04C294C0" w14:textId="77777777" w:rsidR="00715844" w:rsidRDefault="00715844" w:rsidP="00277963">
            <w:r>
              <w:t>E-mail: ………………………………………………………………………………………………………………………………………………………………………</w:t>
            </w:r>
          </w:p>
          <w:p w14:paraId="37D13D3A" w14:textId="77777777" w:rsidR="00715844" w:rsidRDefault="00715844" w:rsidP="00277963"/>
        </w:tc>
      </w:tr>
      <w:tr w:rsidR="00E67C6D" w14:paraId="54631719" w14:textId="77777777" w:rsidTr="00E67C6D">
        <w:tc>
          <w:tcPr>
            <w:tcW w:w="5228" w:type="dxa"/>
            <w:vAlign w:val="center"/>
          </w:tcPr>
          <w:p w14:paraId="73977169" w14:textId="77777777" w:rsidR="00E67C6D" w:rsidRDefault="00E67C6D" w:rsidP="00277963">
            <w:r w:rsidRPr="002008CC">
              <w:t xml:space="preserve">Ik geniet een </w:t>
            </w:r>
            <w:r>
              <w:t>OMNIO-statuut (u krijgt 10 euro korting op het inschrijvingstarief) – klever van de mutualiteit verplicht bij te voegen als bewijs:</w:t>
            </w:r>
          </w:p>
        </w:tc>
        <w:tc>
          <w:tcPr>
            <w:tcW w:w="5228" w:type="dxa"/>
            <w:vAlign w:val="center"/>
          </w:tcPr>
          <w:p w14:paraId="13E6BDD0" w14:textId="77777777" w:rsidR="00E67C6D" w:rsidRDefault="00E67C6D" w:rsidP="00E67C6D"/>
          <w:p w14:paraId="160C80FF" w14:textId="77777777" w:rsidR="00E67C6D" w:rsidRDefault="00E67C6D" w:rsidP="00E67C6D"/>
          <w:p w14:paraId="78BD8575" w14:textId="77777777" w:rsidR="00E67C6D" w:rsidRDefault="00E67C6D" w:rsidP="00E67C6D">
            <w:pPr>
              <w:jc w:val="center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Hier klever van</w:t>
            </w:r>
          </w:p>
          <w:p w14:paraId="19B5DD01" w14:textId="77777777" w:rsidR="00E67C6D" w:rsidRPr="001B2719" w:rsidRDefault="00787497" w:rsidP="00E67C6D">
            <w:pPr>
              <w:jc w:val="center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m</w:t>
            </w:r>
            <w:r w:rsidR="00E67C6D">
              <w:rPr>
                <w:color w:val="808080" w:themeColor="background1" w:themeShade="80"/>
              </w:rPr>
              <w:t>utualiteit bevestigen</w:t>
            </w:r>
          </w:p>
          <w:p w14:paraId="70EC40CF" w14:textId="77777777" w:rsidR="00E67C6D" w:rsidRDefault="00E67C6D" w:rsidP="00277963"/>
          <w:p w14:paraId="327F300C" w14:textId="77777777" w:rsidR="00787497" w:rsidRDefault="00787497" w:rsidP="00277963"/>
        </w:tc>
      </w:tr>
      <w:tr w:rsidR="00E67C6D" w14:paraId="44AB6332" w14:textId="77777777" w:rsidTr="00E67C6D">
        <w:tc>
          <w:tcPr>
            <w:tcW w:w="5228" w:type="dxa"/>
          </w:tcPr>
          <w:p w14:paraId="7879F2A5" w14:textId="77777777" w:rsidR="00270F18" w:rsidRDefault="00270F18" w:rsidP="00277963"/>
          <w:p w14:paraId="795E989A" w14:textId="77777777" w:rsidR="00E67C6D" w:rsidRDefault="0030373A" w:rsidP="00277963">
            <w:r>
              <w:t xml:space="preserve">Eventuele bijkomende </w:t>
            </w:r>
            <w:r w:rsidR="00E67C6D">
              <w:t>diploma</w:t>
            </w:r>
            <w:r>
              <w:t>’</w:t>
            </w:r>
            <w:r w:rsidR="00E67C6D">
              <w:t>s</w:t>
            </w:r>
            <w:r>
              <w:t xml:space="preserve"> van het lid</w:t>
            </w:r>
            <w:r w:rsidR="00E67C6D">
              <w:t>:</w:t>
            </w:r>
          </w:p>
          <w:p w14:paraId="3D11451B" w14:textId="77777777" w:rsidR="00967E8C" w:rsidRDefault="00967E8C" w:rsidP="00277963"/>
          <w:p w14:paraId="5A94EBB5" w14:textId="77777777" w:rsidR="00E67C6D" w:rsidRDefault="00E67C6D" w:rsidP="00E67C6D">
            <w:pPr>
              <w:ind w:left="596"/>
            </w:pPr>
            <w: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Selectievakje8"/>
            <w:r>
              <w:instrText xml:space="preserve"> FORMCHECKBOX </w:instrText>
            </w:r>
            <w:r w:rsidR="00F66D9F">
              <w:fldChar w:fldCharType="separate"/>
            </w:r>
            <w:r>
              <w:fldChar w:fldCharType="end"/>
            </w:r>
            <w:bookmarkEnd w:id="3"/>
            <w:r>
              <w:t xml:space="preserve"> Geneeskunde (Bachelor of hoger)</w:t>
            </w:r>
          </w:p>
          <w:p w14:paraId="1E2362DC" w14:textId="77777777" w:rsidR="00E67C6D" w:rsidRDefault="00E67C6D" w:rsidP="00E67C6D">
            <w:pPr>
              <w:ind w:left="596"/>
            </w:pPr>
            <w:r>
              <w:fldChar w:fldCharType="begin">
                <w:ffData>
                  <w:name w:val="Selectievakje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Selectievakje9"/>
            <w:r>
              <w:instrText xml:space="preserve"> FORMCHECKBOX </w:instrText>
            </w:r>
            <w:r w:rsidR="00F66D9F">
              <w:fldChar w:fldCharType="separate"/>
            </w:r>
            <w:r>
              <w:fldChar w:fldCharType="end"/>
            </w:r>
            <w:bookmarkEnd w:id="4"/>
            <w:r>
              <w:t xml:space="preserve"> Psychologie (Bachelor of hoger)</w:t>
            </w:r>
          </w:p>
          <w:p w14:paraId="4E945F2C" w14:textId="77777777" w:rsidR="00E67C6D" w:rsidRDefault="00E67C6D" w:rsidP="00E67C6D">
            <w:pPr>
              <w:ind w:left="596"/>
            </w:pPr>
            <w:r>
              <w:fldChar w:fldCharType="begin">
                <w:ffData>
                  <w:name w:val="Selectievakje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Selectievakje10"/>
            <w:r>
              <w:instrText xml:space="preserve"> FORMCHECKBOX </w:instrText>
            </w:r>
            <w:r w:rsidR="00F66D9F">
              <w:fldChar w:fldCharType="separate"/>
            </w:r>
            <w:r>
              <w:fldChar w:fldCharType="end"/>
            </w:r>
            <w:bookmarkEnd w:id="5"/>
            <w:r>
              <w:t xml:space="preserve"> Rechten / Criminologie (Bachelor of hoger)</w:t>
            </w:r>
          </w:p>
          <w:p w14:paraId="2D13FF3D" w14:textId="77777777" w:rsidR="00E67C6D" w:rsidRDefault="00E67C6D" w:rsidP="00E67C6D">
            <w:pPr>
              <w:ind w:left="596"/>
            </w:pPr>
            <w:r>
              <w:fldChar w:fldCharType="begin">
                <w:ffData>
                  <w:name w:val="Selectievakje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Selectievakje11"/>
            <w:r>
              <w:instrText xml:space="preserve"> FORMCHECKBOX </w:instrText>
            </w:r>
            <w:r w:rsidR="00F66D9F">
              <w:fldChar w:fldCharType="separate"/>
            </w:r>
            <w:r>
              <w:fldChar w:fldCharType="end"/>
            </w:r>
            <w:bookmarkEnd w:id="6"/>
            <w:r>
              <w:t xml:space="preserve"> Pedagogie / opvoedkunde (Bachelor of hoger)</w:t>
            </w:r>
          </w:p>
          <w:p w14:paraId="7333A258" w14:textId="77777777" w:rsidR="00E67C6D" w:rsidRDefault="00967E8C" w:rsidP="00E67C6D">
            <w:pPr>
              <w:ind w:left="596"/>
            </w:pPr>
            <w:r>
              <w:fldChar w:fldCharType="begin">
                <w:ffData>
                  <w:name w:val="Selectievakje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Selectievakje13"/>
            <w:r>
              <w:instrText xml:space="preserve"> FORMCHECKBOX </w:instrText>
            </w:r>
            <w:r w:rsidR="00F66D9F">
              <w:fldChar w:fldCharType="separate"/>
            </w:r>
            <w:r>
              <w:fldChar w:fldCharType="end"/>
            </w:r>
            <w:bookmarkEnd w:id="7"/>
            <w:r>
              <w:t xml:space="preserve"> Economie (Bachelor of hoger)</w:t>
            </w:r>
          </w:p>
          <w:p w14:paraId="1EE80C59" w14:textId="77777777" w:rsidR="00967E8C" w:rsidRDefault="00350D96" w:rsidP="00E67C6D">
            <w:pPr>
              <w:ind w:left="596"/>
            </w:pPr>
            <w:r>
              <w:fldChar w:fldCharType="begin">
                <w:ffData>
                  <w:name w:val="Selectievakje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Selectievakje23"/>
            <w:r>
              <w:instrText xml:space="preserve"> FORMCHECKBOX </w:instrText>
            </w:r>
            <w:r w:rsidR="00F66D9F">
              <w:fldChar w:fldCharType="separate"/>
            </w:r>
            <w:r>
              <w:fldChar w:fldCharType="end"/>
            </w:r>
            <w:bookmarkEnd w:id="8"/>
            <w:r>
              <w:t xml:space="preserve"> </w:t>
            </w:r>
            <w:r w:rsidR="00967E8C">
              <w:t>Sociale wetenschappen (Bachelor of hoger):</w:t>
            </w:r>
          </w:p>
          <w:p w14:paraId="472E67E8" w14:textId="77777777" w:rsidR="00967E8C" w:rsidRDefault="00967E8C" w:rsidP="00967E8C">
            <w:pPr>
              <w:ind w:left="1163"/>
            </w:pPr>
            <w:r>
              <w:fldChar w:fldCharType="begin">
                <w:ffData>
                  <w:name w:val="Selectievakje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Selectievakje14"/>
            <w:r>
              <w:instrText xml:space="preserve"> FORMCHECKBOX </w:instrText>
            </w:r>
            <w:r w:rsidR="00F66D9F">
              <w:fldChar w:fldCharType="separate"/>
            </w:r>
            <w:r>
              <w:fldChar w:fldCharType="end"/>
            </w:r>
            <w:bookmarkEnd w:id="9"/>
            <w:r>
              <w:t xml:space="preserve"> Sociologie</w:t>
            </w:r>
          </w:p>
          <w:p w14:paraId="5A550440" w14:textId="77777777" w:rsidR="00967E8C" w:rsidRDefault="00967E8C" w:rsidP="00967E8C">
            <w:pPr>
              <w:ind w:left="1163"/>
            </w:pPr>
            <w:r>
              <w:fldChar w:fldCharType="begin">
                <w:ffData>
                  <w:name w:val="Selectievakje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Selectievakje15"/>
            <w:r>
              <w:instrText xml:space="preserve"> FORMCHECKBOX </w:instrText>
            </w:r>
            <w:r w:rsidR="00F66D9F">
              <w:fldChar w:fldCharType="separate"/>
            </w:r>
            <w:r>
              <w:fldChar w:fldCharType="end"/>
            </w:r>
            <w:bookmarkEnd w:id="10"/>
            <w:r>
              <w:t xml:space="preserve"> Communicatiewetenschappen</w:t>
            </w:r>
          </w:p>
          <w:p w14:paraId="0A90E458" w14:textId="77777777" w:rsidR="00967E8C" w:rsidRDefault="00967E8C" w:rsidP="00967E8C">
            <w:pPr>
              <w:ind w:left="1163"/>
            </w:pPr>
            <w:r>
              <w:fldChar w:fldCharType="begin">
                <w:ffData>
                  <w:name w:val="Selectievakje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Selectievakje16"/>
            <w:r>
              <w:instrText xml:space="preserve"> FORMCHECKBOX </w:instrText>
            </w:r>
            <w:r w:rsidR="00F66D9F">
              <w:fldChar w:fldCharType="separate"/>
            </w:r>
            <w:r>
              <w:fldChar w:fldCharType="end"/>
            </w:r>
            <w:bookmarkEnd w:id="11"/>
            <w:r>
              <w:t xml:space="preserve"> Politieke wetenschappen</w:t>
            </w:r>
          </w:p>
          <w:p w14:paraId="7394B651" w14:textId="77777777" w:rsidR="00270F18" w:rsidRDefault="00270F18" w:rsidP="00967E8C">
            <w:pPr>
              <w:ind w:left="1163"/>
            </w:pPr>
          </w:p>
        </w:tc>
        <w:tc>
          <w:tcPr>
            <w:tcW w:w="5228" w:type="dxa"/>
          </w:tcPr>
          <w:p w14:paraId="2B234407" w14:textId="77777777" w:rsidR="00270F18" w:rsidRDefault="00270F18" w:rsidP="00277963"/>
          <w:p w14:paraId="02F58B1A" w14:textId="77777777" w:rsidR="00E67C6D" w:rsidRDefault="0030373A" w:rsidP="00277963">
            <w:r>
              <w:t>Eventuele b</w:t>
            </w:r>
            <w:r w:rsidR="00FC2815">
              <w:t xml:space="preserve">ijkomende huidige </w:t>
            </w:r>
            <w:r w:rsidR="00E67C6D">
              <w:t>functies</w:t>
            </w:r>
            <w:r>
              <w:t xml:space="preserve"> van het lid</w:t>
            </w:r>
            <w:r w:rsidR="00E67C6D">
              <w:t>:</w:t>
            </w:r>
          </w:p>
          <w:p w14:paraId="20E60DA8" w14:textId="77777777" w:rsidR="00E67C6D" w:rsidRDefault="00E67C6D" w:rsidP="00E67C6D">
            <w:pPr>
              <w:ind w:left="613"/>
            </w:pPr>
          </w:p>
          <w:p w14:paraId="34A6BC21" w14:textId="77777777" w:rsidR="00967E8C" w:rsidRDefault="00967E8C" w:rsidP="00E67C6D">
            <w:pPr>
              <w:ind w:left="613"/>
            </w:pPr>
            <w:r>
              <w:fldChar w:fldCharType="begin">
                <w:ffData>
                  <w:name w:val="Selectievakje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Selectievakje17"/>
            <w:r>
              <w:instrText xml:space="preserve"> FORMCHECKBOX </w:instrText>
            </w:r>
            <w:r w:rsidR="00F66D9F">
              <w:fldChar w:fldCharType="separate"/>
            </w:r>
            <w:r>
              <w:fldChar w:fldCharType="end"/>
            </w:r>
            <w:bookmarkEnd w:id="12"/>
            <w:r>
              <w:t xml:space="preserve"> (Para)medicus (verpleger, ambulancier)</w:t>
            </w:r>
          </w:p>
          <w:p w14:paraId="7B8BFD26" w14:textId="77777777" w:rsidR="00967E8C" w:rsidRDefault="00967E8C" w:rsidP="00E67C6D">
            <w:pPr>
              <w:ind w:left="613"/>
            </w:pPr>
            <w:r>
              <w:fldChar w:fldCharType="begin">
                <w:ffData>
                  <w:name w:val="Selectievakje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Selectievakje18"/>
            <w:r>
              <w:instrText xml:space="preserve"> FORMCHECKBOX </w:instrText>
            </w:r>
            <w:r w:rsidR="00F66D9F">
              <w:fldChar w:fldCharType="separate"/>
            </w:r>
            <w:r>
              <w:fldChar w:fldCharType="end"/>
            </w:r>
            <w:bookmarkEnd w:id="13"/>
            <w:r>
              <w:t xml:space="preserve"> Lid van brandweer</w:t>
            </w:r>
          </w:p>
          <w:p w14:paraId="447B9FBA" w14:textId="77777777" w:rsidR="00967E8C" w:rsidRDefault="00967E8C" w:rsidP="00E67C6D">
            <w:pPr>
              <w:ind w:left="613"/>
            </w:pPr>
            <w:r>
              <w:fldChar w:fldCharType="begin">
                <w:ffData>
                  <w:name w:val="Selectievakje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Selectievakje19"/>
            <w:r>
              <w:instrText xml:space="preserve"> FORMCHECKBOX </w:instrText>
            </w:r>
            <w:r w:rsidR="00F66D9F">
              <w:fldChar w:fldCharType="separate"/>
            </w:r>
            <w:r>
              <w:fldChar w:fldCharType="end"/>
            </w:r>
            <w:bookmarkEnd w:id="14"/>
            <w:r>
              <w:t xml:space="preserve"> Lid van politie</w:t>
            </w:r>
          </w:p>
          <w:p w14:paraId="55AB8566" w14:textId="77777777" w:rsidR="00967E8C" w:rsidRDefault="00967E8C" w:rsidP="00E67C6D">
            <w:pPr>
              <w:ind w:left="613"/>
            </w:pPr>
            <w:r>
              <w:fldChar w:fldCharType="begin">
                <w:ffData>
                  <w:name w:val="Selectievakje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Selectievakje20"/>
            <w:r>
              <w:instrText xml:space="preserve"> FORMCHECKBOX </w:instrText>
            </w:r>
            <w:r w:rsidR="00F66D9F">
              <w:fldChar w:fldCharType="separate"/>
            </w:r>
            <w:r>
              <w:fldChar w:fldCharType="end"/>
            </w:r>
            <w:bookmarkEnd w:id="15"/>
            <w:r>
              <w:t xml:space="preserve"> Psychomotorisch therapeut</w:t>
            </w:r>
          </w:p>
          <w:p w14:paraId="30298A4C" w14:textId="77777777" w:rsidR="00967E8C" w:rsidRDefault="00967E8C" w:rsidP="00E67C6D">
            <w:pPr>
              <w:ind w:left="613"/>
            </w:pPr>
            <w:r>
              <w:fldChar w:fldCharType="begin">
                <w:ffData>
                  <w:name w:val="Selectievakje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Selectievakje21"/>
            <w:r>
              <w:instrText xml:space="preserve"> FORMCHECKBOX </w:instrText>
            </w:r>
            <w:r w:rsidR="00F66D9F">
              <w:fldChar w:fldCharType="separate"/>
            </w:r>
            <w:r>
              <w:fldChar w:fldCharType="end"/>
            </w:r>
            <w:bookmarkEnd w:id="16"/>
            <w:r>
              <w:t xml:space="preserve"> Maatschappelijk werker</w:t>
            </w:r>
          </w:p>
        </w:tc>
      </w:tr>
    </w:tbl>
    <w:p w14:paraId="7E0949FB" w14:textId="77777777" w:rsidR="00E67C6D" w:rsidRDefault="00E67C6D" w:rsidP="00277963"/>
    <w:p w14:paraId="456813B3" w14:textId="77777777" w:rsidR="00270F18" w:rsidRDefault="00270F18" w:rsidP="00277963"/>
    <w:p w14:paraId="44C89B0F" w14:textId="1D0511A8" w:rsidR="000A07A5" w:rsidRDefault="00E67C6D" w:rsidP="000A07A5">
      <w:r>
        <w:fldChar w:fldCharType="begin">
          <w:ffData>
            <w:name w:val="Selectievakje12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Selectievakje12"/>
      <w:r>
        <w:instrText xml:space="preserve"> FORMCHECKBOX </w:instrText>
      </w:r>
      <w:r w:rsidR="00F66D9F">
        <w:fldChar w:fldCharType="separate"/>
      </w:r>
      <w:r>
        <w:fldChar w:fldCharType="end"/>
      </w:r>
      <w:bookmarkEnd w:id="17"/>
      <w:r w:rsidR="00CA249B">
        <w:t xml:space="preserve"> De V.J.J.F. vzw mag</w:t>
      </w:r>
      <w:r>
        <w:t xml:space="preserve"> u contacteren </w:t>
      </w:r>
      <w:r w:rsidR="00967E8C">
        <w:t>omtrent bovenstaande</w:t>
      </w:r>
      <w:r w:rsidR="00270F18">
        <w:t xml:space="preserve"> facultatieve info</w:t>
      </w:r>
      <w:r w:rsidR="00967E8C">
        <w:t xml:space="preserve"> in functie van ju-</w:t>
      </w:r>
      <w:proofErr w:type="spellStart"/>
      <w:r w:rsidR="00967E8C">
        <w:t>jitsugerelateerde</w:t>
      </w:r>
      <w:proofErr w:type="spellEnd"/>
      <w:r w:rsidR="00967E8C">
        <w:t xml:space="preserve"> doeleinden (bv. opleidingen, evenementen, enzovoort). U heeft te allen tijde het recht deze </w:t>
      </w:r>
      <w:r w:rsidR="00270F18">
        <w:t xml:space="preserve">facultatieve </w:t>
      </w:r>
      <w:r w:rsidR="00967E8C">
        <w:t>gegevens te laten verwijderen uit onze bestanden.</w:t>
      </w:r>
    </w:p>
    <w:p w14:paraId="668322EF" w14:textId="05DC0529" w:rsidR="005443E3" w:rsidRDefault="005443E3" w:rsidP="000A07A5"/>
    <w:p w14:paraId="64BEA8C5" w14:textId="0C0DFE75" w:rsidR="005443E3" w:rsidRDefault="005443E3" w:rsidP="000A07A5">
      <w:r>
        <w:t xml:space="preserve">Clubwebsite: </w:t>
      </w:r>
      <w:hyperlink r:id="rId10" w:history="1">
        <w:r w:rsidR="001F0307" w:rsidRPr="002B4685">
          <w:rPr>
            <w:rStyle w:val="Hyperlink"/>
          </w:rPr>
          <w:t>https://www.zanshin.be</w:t>
        </w:r>
      </w:hyperlink>
      <w:r>
        <w:t xml:space="preserve"> </w:t>
      </w:r>
    </w:p>
    <w:p w14:paraId="02933717" w14:textId="6D325B46" w:rsidR="005443E3" w:rsidRDefault="005443E3" w:rsidP="000A07A5">
      <w:r>
        <w:t>Hier vind je ook ons rekeningnummer!</w:t>
      </w:r>
    </w:p>
    <w:p w14:paraId="3FE4878A" w14:textId="77777777" w:rsidR="00294CEA" w:rsidRDefault="00294CEA" w:rsidP="000A07A5"/>
    <w:p w14:paraId="6954C41A" w14:textId="77AB210D" w:rsidR="00294CEA" w:rsidRDefault="00294CEA" w:rsidP="000A07A5"/>
    <w:p w14:paraId="7B1FE668" w14:textId="154C8024" w:rsidR="00294CEA" w:rsidRDefault="00294CEA" w:rsidP="000A07A5">
      <w:r>
        <w:t xml:space="preserve">Gelieve het bedrag van ____________€ te storten op </w:t>
      </w:r>
    </w:p>
    <w:p w14:paraId="32DC9003" w14:textId="77777777" w:rsidR="00294CEA" w:rsidRDefault="00294CEA" w:rsidP="000A07A5"/>
    <w:p w14:paraId="4BFE9A70" w14:textId="0A6872C7" w:rsidR="00294CEA" w:rsidRPr="00294CEA" w:rsidRDefault="00294CEA" w:rsidP="000A07A5">
      <w:r w:rsidRPr="00294CEA">
        <w:t xml:space="preserve">IBAN: </w:t>
      </w:r>
      <w:r w:rsidRPr="00294CEA">
        <w:rPr>
          <w:b/>
          <w:bCs/>
        </w:rPr>
        <w:t>BE44 0882 2305 6545</w:t>
      </w:r>
      <w:r w:rsidRPr="00294CEA">
        <w:br/>
        <w:t xml:space="preserve">BIC: </w:t>
      </w:r>
      <w:r w:rsidR="004A5842">
        <w:t xml:space="preserve">   </w:t>
      </w:r>
      <w:r w:rsidRPr="00294CEA">
        <w:rPr>
          <w:b/>
          <w:bCs/>
        </w:rPr>
        <w:t>GKCCBEBB</w:t>
      </w:r>
    </w:p>
    <w:sectPr w:rsidR="00294CEA" w:rsidRPr="00294CEA" w:rsidSect="003E3AD5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50B7C" w14:textId="77777777" w:rsidR="00F12E12" w:rsidRDefault="00F12E12" w:rsidP="00BF3CC0">
      <w:pPr>
        <w:spacing w:line="240" w:lineRule="auto"/>
      </w:pPr>
      <w:r>
        <w:separator/>
      </w:r>
    </w:p>
  </w:endnote>
  <w:endnote w:type="continuationSeparator" w:id="0">
    <w:p w14:paraId="4396EB67" w14:textId="77777777" w:rsidR="00F12E12" w:rsidRDefault="00F12E12" w:rsidP="00BF3C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673772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975BA8B" w14:textId="5BC151E3" w:rsidR="00E67C6D" w:rsidRDefault="00E67C6D">
            <w:pPr>
              <w:pStyle w:val="Footer"/>
              <w:jc w:val="right"/>
            </w:pPr>
            <w:r>
              <w:rPr>
                <w:lang w:val="nl-NL"/>
              </w:rPr>
              <w:t xml:space="preserve">Pa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A5842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nl-NL"/>
              </w:rPr>
              <w:t xml:space="preserve"> va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A5842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4825012" w14:textId="77777777" w:rsidR="00BF3CC0" w:rsidRDefault="00BF3C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BE7C1" w14:textId="77777777" w:rsidR="00F12E12" w:rsidRDefault="00F12E12" w:rsidP="00BF3CC0">
      <w:pPr>
        <w:spacing w:line="240" w:lineRule="auto"/>
      </w:pPr>
      <w:r>
        <w:separator/>
      </w:r>
    </w:p>
  </w:footnote>
  <w:footnote w:type="continuationSeparator" w:id="0">
    <w:p w14:paraId="59F73FA2" w14:textId="77777777" w:rsidR="00F12E12" w:rsidRDefault="00F12E12" w:rsidP="00BF3CC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289C"/>
    <w:multiLevelType w:val="hybridMultilevel"/>
    <w:tmpl w:val="63F4213E"/>
    <w:lvl w:ilvl="0" w:tplc="8144A67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5A537B"/>
    <w:multiLevelType w:val="hybridMultilevel"/>
    <w:tmpl w:val="DBEA291E"/>
    <w:lvl w:ilvl="0" w:tplc="8144A67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6A3828"/>
    <w:multiLevelType w:val="hybridMultilevel"/>
    <w:tmpl w:val="63841A9C"/>
    <w:lvl w:ilvl="0" w:tplc="F3B0440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sjQ0NbYwNTAzNjRV0lEKTi0uzszPAykwrAUAdqDIwywAAAA="/>
  </w:docVars>
  <w:rsids>
    <w:rsidRoot w:val="000A07A5"/>
    <w:rsid w:val="00037D81"/>
    <w:rsid w:val="000742E2"/>
    <w:rsid w:val="00091713"/>
    <w:rsid w:val="000A07A5"/>
    <w:rsid w:val="000E6BE4"/>
    <w:rsid w:val="00101917"/>
    <w:rsid w:val="00110735"/>
    <w:rsid w:val="001372EE"/>
    <w:rsid w:val="00142772"/>
    <w:rsid w:val="001B2719"/>
    <w:rsid w:val="001F0307"/>
    <w:rsid w:val="001F2318"/>
    <w:rsid w:val="002008CC"/>
    <w:rsid w:val="002330F6"/>
    <w:rsid w:val="00236EFE"/>
    <w:rsid w:val="00270F18"/>
    <w:rsid w:val="00277963"/>
    <w:rsid w:val="00294CEA"/>
    <w:rsid w:val="0030373A"/>
    <w:rsid w:val="00305301"/>
    <w:rsid w:val="00350D96"/>
    <w:rsid w:val="00377E75"/>
    <w:rsid w:val="003853DF"/>
    <w:rsid w:val="003C708B"/>
    <w:rsid w:val="003E3AD5"/>
    <w:rsid w:val="003E6F15"/>
    <w:rsid w:val="003E7D2D"/>
    <w:rsid w:val="00477577"/>
    <w:rsid w:val="004A5842"/>
    <w:rsid w:val="005443E3"/>
    <w:rsid w:val="005F792C"/>
    <w:rsid w:val="006522D9"/>
    <w:rsid w:val="0068499A"/>
    <w:rsid w:val="006E62DF"/>
    <w:rsid w:val="006E6648"/>
    <w:rsid w:val="00715844"/>
    <w:rsid w:val="00750CE0"/>
    <w:rsid w:val="00780EE5"/>
    <w:rsid w:val="00787497"/>
    <w:rsid w:val="008034A4"/>
    <w:rsid w:val="00803FA0"/>
    <w:rsid w:val="00821828"/>
    <w:rsid w:val="00846344"/>
    <w:rsid w:val="008467CC"/>
    <w:rsid w:val="00870DE6"/>
    <w:rsid w:val="008829E8"/>
    <w:rsid w:val="009539F2"/>
    <w:rsid w:val="00967E8C"/>
    <w:rsid w:val="00980197"/>
    <w:rsid w:val="009C3606"/>
    <w:rsid w:val="009E6175"/>
    <w:rsid w:val="00A15F0B"/>
    <w:rsid w:val="00A67589"/>
    <w:rsid w:val="00A72A33"/>
    <w:rsid w:val="00A77EB9"/>
    <w:rsid w:val="00A82C1F"/>
    <w:rsid w:val="00AC766A"/>
    <w:rsid w:val="00AC7900"/>
    <w:rsid w:val="00B46611"/>
    <w:rsid w:val="00B63E7D"/>
    <w:rsid w:val="00B83C23"/>
    <w:rsid w:val="00BB7164"/>
    <w:rsid w:val="00BE29AC"/>
    <w:rsid w:val="00BF3CC0"/>
    <w:rsid w:val="00C43DD3"/>
    <w:rsid w:val="00C72BA5"/>
    <w:rsid w:val="00CA249B"/>
    <w:rsid w:val="00CB5243"/>
    <w:rsid w:val="00CD3D3C"/>
    <w:rsid w:val="00D342C8"/>
    <w:rsid w:val="00D80241"/>
    <w:rsid w:val="00D96335"/>
    <w:rsid w:val="00DE4561"/>
    <w:rsid w:val="00E04DAD"/>
    <w:rsid w:val="00E254A7"/>
    <w:rsid w:val="00E35ADB"/>
    <w:rsid w:val="00E67C6D"/>
    <w:rsid w:val="00E67F0D"/>
    <w:rsid w:val="00E91C71"/>
    <w:rsid w:val="00E959A0"/>
    <w:rsid w:val="00EE5528"/>
    <w:rsid w:val="00F01CC5"/>
    <w:rsid w:val="00F12E12"/>
    <w:rsid w:val="00F1720B"/>
    <w:rsid w:val="00F31D16"/>
    <w:rsid w:val="00F66D9F"/>
    <w:rsid w:val="00FC2815"/>
    <w:rsid w:val="00FC31F3"/>
    <w:rsid w:val="00FC4C68"/>
    <w:rsid w:val="00FC5393"/>
    <w:rsid w:val="00FE5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1F8A6A9A"/>
  <w15:chartTrackingRefBased/>
  <w15:docId w15:val="{B99765A6-D8AD-4393-B019-3B2BFF7AC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7A5"/>
    <w:pPr>
      <w:ind w:left="720"/>
      <w:contextualSpacing/>
    </w:pPr>
  </w:style>
  <w:style w:type="table" w:styleId="TableGrid">
    <w:name w:val="Table Grid"/>
    <w:basedOn w:val="TableNormal"/>
    <w:uiPriority w:val="39"/>
    <w:rsid w:val="00EE552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3CC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CC0"/>
  </w:style>
  <w:style w:type="paragraph" w:styleId="Footer">
    <w:name w:val="footer"/>
    <w:basedOn w:val="Normal"/>
    <w:link w:val="FooterChar"/>
    <w:uiPriority w:val="99"/>
    <w:unhideWhenUsed/>
    <w:rsid w:val="00BF3CC0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CC0"/>
  </w:style>
  <w:style w:type="character" w:styleId="Hyperlink">
    <w:name w:val="Hyperlink"/>
    <w:basedOn w:val="DefaultParagraphFont"/>
    <w:uiPriority w:val="99"/>
    <w:unhideWhenUsed/>
    <w:rsid w:val="005443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43E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zanshin.b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zanshin.be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7</Words>
  <Characters>3119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laamse Ju-Jitsu Federatie vzw</Company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</dc:creator>
  <cp:keywords/>
  <dc:description/>
  <cp:lastModifiedBy>Gaston Verelst</cp:lastModifiedBy>
  <cp:revision>8</cp:revision>
  <cp:lastPrinted>2019-10-16T19:55:00Z</cp:lastPrinted>
  <dcterms:created xsi:type="dcterms:W3CDTF">2018-09-04T11:47:00Z</dcterms:created>
  <dcterms:modified xsi:type="dcterms:W3CDTF">2021-09-03T06:00:00Z</dcterms:modified>
</cp:coreProperties>
</file>